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7CCB1F" w14:textId="77777777" w:rsidR="0064631A" w:rsidRPr="00116549" w:rsidRDefault="0064631A" w:rsidP="009F2B4F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3189376F" w14:textId="77777777" w:rsidR="0064631A" w:rsidRPr="00116549" w:rsidRDefault="00180D57" w:rsidP="0069678D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3050956" wp14:editId="03441677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C6A323" w14:textId="24B14C50" w:rsidR="005A6B02" w:rsidRPr="005A6B02" w:rsidRDefault="005A6B02" w:rsidP="009F2B4F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9F2B4F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305095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" fillcolor="white [3201]" strokecolor="black [3200]" strokeweight="2pt">
                <v:textbox>
                  <w:txbxContent>
                    <w:p w14:paraId="56C6A323" w14:textId="24B14C50" w:rsidR="005A6B02" w:rsidRPr="005A6B02" w:rsidRDefault="005A6B02" w:rsidP="009F2B4F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 w:rsidR="009F2B4F"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782068A0" w14:textId="77777777" w:rsidR="0064631A" w:rsidRPr="00116549" w:rsidRDefault="0064631A" w:rsidP="0069678D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0E5AB106" w14:textId="77777777" w:rsidR="0064631A" w:rsidRPr="00116549" w:rsidRDefault="0064631A" w:rsidP="004E4FF9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4845E010" w14:textId="6B09B2D2" w:rsidR="0064631A" w:rsidRPr="00116549" w:rsidRDefault="0064631A" w:rsidP="00F8484A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 w:rsidR="00E05AD1">
        <w:rPr>
          <w:rFonts w:ascii="Faruma" w:hAnsi="Faruma" w:cs="Faruma" w:hint="cs"/>
          <w:sz w:val="20"/>
          <w:szCs w:val="20"/>
          <w:rtl/>
          <w:lang w:bidi="dv-MV"/>
        </w:rPr>
        <w:t>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0B7067">
        <w:rPr>
          <w:rFonts w:ascii="Faruma" w:hAnsi="Faruma" w:cs="Faruma" w:hint="cs"/>
          <w:sz w:val="20"/>
          <w:szCs w:val="20"/>
          <w:rtl/>
          <w:lang w:bidi="dv-MV"/>
        </w:rPr>
        <w:t xml:space="preserve">އަލްއުސްތާޛް 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>މުޙައްމަދު މުނައް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ވަ</w:t>
      </w:r>
      <w:r w:rsidR="00613C58">
        <w:rPr>
          <w:rFonts w:ascii="Faruma" w:hAnsi="Faruma" w:cs="Faruma" w:hint="cs"/>
          <w:sz w:val="20"/>
          <w:szCs w:val="20"/>
          <w:rtl/>
          <w:lang w:bidi="dv-MV"/>
        </w:rPr>
        <w:t xml:space="preserve">ރު ޢަލީއަށް </w:t>
      </w:r>
    </w:p>
    <w:p w14:paraId="3BB19816" w14:textId="77777777" w:rsidR="0064631A" w:rsidRPr="00116549" w:rsidRDefault="0064631A" w:rsidP="004E4FF9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27244867" w14:textId="1C5589CB" w:rsidR="0064631A" w:rsidRPr="00116549" w:rsidRDefault="0064631A" w:rsidP="00507361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ޓ</w:t>
      </w:r>
      <w:r w:rsidR="00E05AD1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ެކްސް އެޕީލް ޓްރައިބިއުނަލުގެ </w:t>
      </w:r>
      <w:r w:rsidR="00507361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އޮފީސް ފޮޅާ ސާފުކުރުމުގެ މަސައްކަތް </w:t>
      </w:r>
      <w:r w:rsidR="005E74A0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</w:t>
      </w:r>
      <w:r w:rsidR="00F8484A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</w:t>
      </w:r>
    </w:p>
    <w:p w14:paraId="35FA6B0A" w14:textId="3F97009E" w:rsidR="0064631A" w:rsidRPr="00116549" w:rsidRDefault="00846584" w:rsidP="004761F4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 xml:space="preserve">ުގެ </w:t>
      </w:r>
      <w:r w:rsidR="00A052CF">
        <w:rPr>
          <w:rFonts w:ascii="Faruma" w:hAnsi="Faruma" w:cs="Faruma" w:hint="cs"/>
          <w:sz w:val="20"/>
          <w:u w:val="none"/>
          <w:rtl/>
          <w:lang w:bidi="dv-MV"/>
        </w:rPr>
        <w:t>އޮފީސް</w:t>
      </w:r>
      <w:r w:rsidR="00AE32A6">
        <w:rPr>
          <w:rFonts w:ascii="Faruma" w:hAnsi="Faruma" w:hint="cs"/>
          <w:sz w:val="20"/>
          <w:u w:val="none"/>
          <w:rtl/>
        </w:rPr>
        <w:t xml:space="preserve">، </w:t>
      </w:r>
      <w:r w:rsidR="00AE32A6" w:rsidRPr="00B50632">
        <w:rPr>
          <w:rFonts w:ascii="Faruma" w:hAnsi="Faruma" w:cs="Faruma"/>
          <w:sz w:val="20"/>
          <w:u w:val="none"/>
          <w:rtl/>
          <w:lang w:bidi="dv-MV"/>
        </w:rPr>
        <w:t>ގ</w:t>
      </w:r>
      <w:r w:rsidR="00AE32A6">
        <w:rPr>
          <w:rFonts w:ascii="Faruma" w:hAnsi="Faruma" w:cs="Faruma" w:hint="cs"/>
          <w:sz w:val="20"/>
          <w:u w:val="none"/>
          <w:rtl/>
          <w:lang w:bidi="dv-MV"/>
        </w:rPr>
        <w:t>.މާގަހަ ދެވަނަ އަދި ތިންވަނަ ފަންގިފިލާ</w:t>
      </w:r>
      <w:r w:rsidR="00A052CF">
        <w:rPr>
          <w:rFonts w:ascii="Faruma" w:hAnsi="Faruma" w:cs="Faruma" w:hint="cs"/>
          <w:sz w:val="20"/>
          <w:u w:val="none"/>
          <w:rtl/>
          <w:lang w:bidi="dv-MV"/>
        </w:rPr>
        <w:t xml:space="preserve"> ފޮޅާ ސާފުކުރުމުގެ މަސައްކަތަށް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ކުރައްވާފައިވާ ނަމްބަރ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="000B7067" w:rsidRPr="000B7067">
        <w:rPr>
          <w:rFonts w:ascii="Faruma" w:hAnsi="Faruma" w:cs="Faruma"/>
          <w:b w:val="0"/>
          <w:sz w:val="20"/>
          <w:u w:val="none"/>
          <w:lang w:bidi="dv-MV"/>
        </w:rPr>
        <w:t>(IUL)223/1/2021</w:t>
      </w:r>
      <w:r w:rsidR="000B7067" w:rsidRPr="008B22ED">
        <w:rPr>
          <w:rFonts w:ascii="Faruma" w:hAnsi="Faruma" w:cs="Faruma"/>
          <w:b w:val="0"/>
          <w:sz w:val="20"/>
          <w:u w:val="none"/>
          <w:lang w:bidi="dv-MV"/>
        </w:rPr>
        <w:t>/</w:t>
      </w:r>
      <w:r w:rsidR="008B22ED" w:rsidRPr="008B22ED">
        <w:rPr>
          <w:rFonts w:ascii="Faruma" w:hAnsi="Faruma" w:cs="Faruma"/>
          <w:b w:val="0"/>
          <w:sz w:val="20"/>
          <w:u w:val="none"/>
          <w:lang w:bidi="dv-MV"/>
        </w:rPr>
        <w:t>16</w:t>
      </w:r>
      <w:r w:rsidR="004F2DDD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="004F2DDD" w:rsidRPr="008B22ED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4761F4">
        <w:rPr>
          <w:rFonts w:ascii="Faruma" w:hAnsi="Faruma" w:cs="Faruma" w:hint="cs"/>
          <w:b w:val="0"/>
          <w:sz w:val="20"/>
          <w:u w:val="none"/>
          <w:rtl/>
          <w:lang w:bidi="dv-MV"/>
        </w:rPr>
        <w:t>07</w:t>
      </w:r>
      <w:r w:rsidR="008B22ED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ޖޫން</w:t>
      </w:r>
      <w:r w:rsidR="0000406C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="000B7067"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>2021</w:t>
      </w:r>
      <w:r w:rsidR="004F2DDD" w:rsidRPr="008B22ED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="0064631A" w:rsidRPr="004F2DDD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އިޢުލާނާ ގުޅިގެން މަޢުލޫމާތު </w:t>
      </w:r>
      <w:r w:rsidR="004A7481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ފޯރުކޮށް</w:t>
      </w:r>
      <w:r w:rsidR="0064631A"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ދިނުމ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ަށް ތައްޔާރު </w:t>
      </w:r>
      <w:r w:rsidR="004A7481" w:rsidRPr="00116549">
        <w:rPr>
          <w:rFonts w:ascii="Faruma" w:hAnsi="Faruma" w:cs="Faruma"/>
          <w:sz w:val="20"/>
          <w:u w:val="none"/>
          <w:rtl/>
          <w:lang w:bidi="dv-MV"/>
        </w:rPr>
        <w:t>ކުރައްވާ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ފައިވާ މަޢުލޫމާތު ކަރުދާހުގައި ހިމެނޭ ހުރިހާ</w:t>
      </w:r>
      <w:r w:rsidR="00DC3BA3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</w:t>
      </w:r>
      <w:r w:rsidR="00E05AD1">
        <w:rPr>
          <w:rFonts w:ascii="Faruma" w:hAnsi="Faruma" w:cs="Faruma" w:hint="cs"/>
          <w:sz w:val="20"/>
          <w:u w:val="none"/>
          <w:rtl/>
          <w:lang w:bidi="dv-MV"/>
        </w:rPr>
        <w:t>ނ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ގަޅަށް ބެލުމަށްފަހު</w:t>
      </w:r>
      <w:r w:rsidR="0064631A" w:rsidRPr="00116549">
        <w:rPr>
          <w:rFonts w:ascii="Faruma" w:hAnsi="Faruma"/>
          <w:sz w:val="20"/>
          <w:u w:val="none"/>
          <w:rtl/>
        </w:rPr>
        <w:t>،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>ކޮށް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="0064631A" w:rsidRPr="00116549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ކުރުމުގައި ސީދާކޮށް އަދި ނުސީދާ ގޮތެއްގައިވ</w:t>
      </w:r>
      <w:r w:rsidR="00613C58">
        <w:rPr>
          <w:rFonts w:ascii="Faruma" w:hAnsi="Faruma" w:cs="Faruma" w:hint="cs"/>
          <w:sz w:val="20"/>
          <w:u w:val="none"/>
          <w:rtl/>
          <w:lang w:bidi="dv-MV"/>
        </w:rPr>
        <w:t>ެސް ޓެކްސް އެޕީލް ޓްރައިބިއުނަލު</w:t>
      </w:r>
      <w:r w:rsidR="00C711A1"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ގެ މުވައްޒަފެއްގެ ބައިވެރިވުން ހޯދާފައެއް ނުވާނެއެވެ. </w:t>
      </w:r>
      <w:r w:rsidR="0064631A"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62E92D61" w14:textId="7D7DB133" w:rsidR="0064631A" w:rsidRDefault="0018121C" w:rsidP="0050736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="004A7481"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64631A"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267EDEC5" w14:textId="5A03F6D3" w:rsidR="00282170" w:rsidRPr="00116549" w:rsidRDefault="00282170" w:rsidP="0050736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6C35010F" w14:textId="5F1B2A3B" w:rsidR="0064631A" w:rsidRPr="00116549" w:rsidRDefault="0064631A" w:rsidP="007C6F31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މަސައްކަތުގެ 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 xml:space="preserve">ޖުމްލަ 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އަގ</w:t>
      </w:r>
      <w:r w:rsidR="00F8484A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 xml:space="preserve"> (ދެފްލޯގެ</w:t>
      </w:r>
      <w:r w:rsidR="007C6F31">
        <w:rPr>
          <w:rFonts w:ascii="Faruma" w:hAnsi="Faruma" w:cs="Faruma" w:hint="cs"/>
          <w:sz w:val="20"/>
          <w:szCs w:val="20"/>
          <w:rtl/>
          <w:lang w:bidi="dv-MV"/>
        </w:rPr>
        <w:t xml:space="preserve"> މަހަކަށްޖެހޭ ޖުމްލަ 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>އަގު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 w:rsidR="00507361">
        <w:rPr>
          <w:rFonts w:ascii="Faruma" w:hAnsi="Faruma" w:cs="Faruma" w:hint="cs"/>
          <w:sz w:val="20"/>
          <w:szCs w:val="20"/>
          <w:rtl/>
          <w:lang w:bidi="dv-MV"/>
        </w:rPr>
        <w:t xml:space="preserve"> ....................................(........................................................................)</w:t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="00282170"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97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44"/>
        <w:gridCol w:w="5220"/>
        <w:gridCol w:w="4410"/>
      </w:tblGrid>
      <w:tr w:rsidR="00A052CF" w:rsidRPr="00116549" w14:paraId="1DA194A7" w14:textId="77777777" w:rsidTr="00A052CF">
        <w:trPr>
          <w:trHeight w:val="144"/>
        </w:trPr>
        <w:tc>
          <w:tcPr>
            <w:tcW w:w="344" w:type="dxa"/>
          </w:tcPr>
          <w:p w14:paraId="48767FF4" w14:textId="72594D64" w:rsidR="00A052CF" w:rsidRPr="00116549" w:rsidRDefault="00A052CF" w:rsidP="004E4FF9">
            <w:pPr>
              <w:bidi/>
              <w:spacing w:before="240" w:line="240" w:lineRule="atLeast"/>
              <w:ind w:right="-226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#</w:t>
            </w:r>
          </w:p>
        </w:tc>
        <w:tc>
          <w:tcPr>
            <w:tcW w:w="5220" w:type="dxa"/>
          </w:tcPr>
          <w:p w14:paraId="051795E0" w14:textId="77777777" w:rsidR="00A052CF" w:rsidRPr="00116549" w:rsidRDefault="00A052CF" w:rsidP="004E4FF9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4410" w:type="dxa"/>
          </w:tcPr>
          <w:p w14:paraId="74DD6ADE" w14:textId="77777777" w:rsidR="00A052CF" w:rsidRPr="00116549" w:rsidRDefault="00A052CF" w:rsidP="004E4FF9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</w:tr>
      <w:tr w:rsidR="00A052CF" w:rsidRPr="00116549" w14:paraId="3375D464" w14:textId="77777777" w:rsidTr="00A052CF">
        <w:trPr>
          <w:trHeight w:val="890"/>
        </w:trPr>
        <w:tc>
          <w:tcPr>
            <w:tcW w:w="344" w:type="dxa"/>
            <w:vAlign w:val="center"/>
          </w:tcPr>
          <w:p w14:paraId="5AD08C74" w14:textId="66FAF05C" w:rsidR="00A052CF" w:rsidRPr="00116549" w:rsidRDefault="00A052C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5220" w:type="dxa"/>
            <w:vAlign w:val="center"/>
          </w:tcPr>
          <w:p w14:paraId="4CE891D1" w14:textId="0AC4DA65" w:rsidR="00A052CF" w:rsidRPr="005E74A0" w:rsidRDefault="00A052CF" w:rsidP="00C40A0A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ގ. މާގަހަ </w:t>
            </w:r>
            <w:r w:rsidRPr="00507361">
              <w:rPr>
                <w:rFonts w:ascii="Faruma" w:hAnsi="Faruma" w:cs="Faruma" w:hint="cs"/>
                <w:b/>
                <w:bCs/>
                <w:sz w:val="18"/>
                <w:szCs w:val="18"/>
                <w:u w:val="single"/>
                <w:rtl/>
                <w:lang w:bidi="dv-MV"/>
              </w:rPr>
              <w:t>ދެވަނަ ފަންގިފިލާ</w:t>
            </w:r>
            <w:r w:rsidR="007C6F31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ސާފުކުރުމުގެ މަސައްކަތަށް މަހަކަށް </w:t>
            </w:r>
          </w:p>
          <w:p w14:paraId="0DA92A6A" w14:textId="75BC1E6F" w:rsidR="00A052CF" w:rsidRPr="005E74A0" w:rsidRDefault="00A052CF" w:rsidP="005E74A0">
            <w:pPr>
              <w:bidi/>
              <w:spacing w:line="240" w:lineRule="atLeast"/>
              <w:ind w:right="360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4410" w:type="dxa"/>
            <w:vAlign w:val="center"/>
          </w:tcPr>
          <w:p w14:paraId="0E711D98" w14:textId="77777777" w:rsidR="00A052CF" w:rsidRDefault="00A052CF" w:rsidP="005E74A0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2DCCEA0B" w14:textId="72B3170A" w:rsidR="00A052CF" w:rsidRPr="00116549" w:rsidRDefault="00A052C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</w:tr>
      <w:tr w:rsidR="00A052CF" w:rsidRPr="00116549" w14:paraId="4E23C92B" w14:textId="77777777" w:rsidTr="00A052CF">
        <w:trPr>
          <w:trHeight w:val="890"/>
        </w:trPr>
        <w:tc>
          <w:tcPr>
            <w:tcW w:w="344" w:type="dxa"/>
            <w:vAlign w:val="center"/>
          </w:tcPr>
          <w:p w14:paraId="4A61C75C" w14:textId="43E3DD00" w:rsidR="00A052CF" w:rsidRDefault="00A052CF" w:rsidP="00F8484A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2</w:t>
            </w:r>
          </w:p>
        </w:tc>
        <w:tc>
          <w:tcPr>
            <w:tcW w:w="5220" w:type="dxa"/>
            <w:vAlign w:val="center"/>
          </w:tcPr>
          <w:p w14:paraId="40B79871" w14:textId="3C985812" w:rsidR="00A052CF" w:rsidRPr="005E74A0" w:rsidRDefault="00A052CF" w:rsidP="00507361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ގ. މާގަހަ </w:t>
            </w:r>
            <w:r w:rsidRPr="00507361">
              <w:rPr>
                <w:rFonts w:ascii="Faruma" w:hAnsi="Faruma" w:cs="Faruma" w:hint="cs"/>
                <w:b/>
                <w:bCs/>
                <w:sz w:val="18"/>
                <w:szCs w:val="18"/>
                <w:u w:val="single"/>
                <w:rtl/>
                <w:lang w:bidi="dv-MV"/>
              </w:rPr>
              <w:t>ތިންވަނަ ފަންގިފިލާ</w:t>
            </w:r>
            <w:r w:rsidR="007C6F31"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ސާފުކުރުމުގެ މަސައްކަތަށް މަހަކަށް </w:t>
            </w:r>
          </w:p>
          <w:p w14:paraId="2429F5C1" w14:textId="430C0F66" w:rsidR="00A052CF" w:rsidRPr="005E74A0" w:rsidRDefault="00A052CF" w:rsidP="005E74A0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4410" w:type="dxa"/>
            <w:vAlign w:val="center"/>
          </w:tcPr>
          <w:p w14:paraId="2DE5AA77" w14:textId="77777777" w:rsidR="00A052CF" w:rsidRDefault="00A052C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78C5C513" w14:textId="5EC951F9" w:rsidR="00A052CF" w:rsidRPr="00116549" w:rsidRDefault="00A052CF" w:rsidP="00F51FC5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)</w:t>
            </w:r>
          </w:p>
        </w:tc>
      </w:tr>
    </w:tbl>
    <w:p w14:paraId="4DE94991" w14:textId="6419F548" w:rsidR="00282170" w:rsidRPr="009D4201" w:rsidRDefault="00800262" w:rsidP="009D4201">
      <w:pPr>
        <w:pStyle w:val="ListParagraph"/>
        <w:numPr>
          <w:ilvl w:val="0"/>
          <w:numId w:val="43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bookmarkStart w:id="0" w:name="_GoBack"/>
      <w:bookmarkEnd w:id="0"/>
      <w:r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282170" w:rsidRPr="009D4201">
        <w:rPr>
          <w:rFonts w:ascii="Faruma" w:hAnsi="Faruma" w:cs="Faruma" w:hint="cs"/>
          <w:sz w:val="20"/>
          <w:szCs w:val="20"/>
          <w:rtl/>
          <w:lang w:bidi="dv-MV"/>
        </w:rPr>
        <w:t>ބީލަމުގެ ވެލިޑިޓީ ............</w:t>
      </w:r>
      <w:r w:rsidR="00F8484A" w:rsidRPr="009D4201">
        <w:rPr>
          <w:rFonts w:ascii="Faruma" w:hAnsi="Faruma" w:cs="Faruma" w:hint="cs"/>
          <w:sz w:val="20"/>
          <w:szCs w:val="20"/>
          <w:rtl/>
          <w:lang w:bidi="dv-MV"/>
        </w:rPr>
        <w:t>(.....)</w:t>
      </w:r>
      <w:r w:rsidR="00282170"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ދުވަސް</w:t>
      </w:r>
      <w:r w:rsidR="00622CE2"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(</w:t>
      </w:r>
      <w:r w:rsidR="00507361" w:rsidRPr="009D4201">
        <w:rPr>
          <w:rFonts w:ascii="Faruma" w:hAnsi="Faruma" w:cs="Faruma" w:hint="cs"/>
          <w:sz w:val="20"/>
          <w:szCs w:val="20"/>
          <w:rtl/>
          <w:lang w:bidi="dv-MV"/>
        </w:rPr>
        <w:t>45</w:t>
      </w:r>
      <w:r w:rsidR="003B341C" w:rsidRPr="009D4201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F8484A" w:rsidRPr="009D4201">
        <w:rPr>
          <w:rFonts w:ascii="Faruma" w:hAnsi="Faruma" w:cs="Faruma" w:hint="cs"/>
          <w:sz w:val="20"/>
          <w:szCs w:val="20"/>
          <w:rtl/>
          <w:lang w:bidi="dv-MV"/>
        </w:rPr>
        <w:t>ދުވަހަށްވުރެ މަދުނުވާގޮތަށް</w:t>
      </w:r>
      <w:r w:rsidR="00622CE2" w:rsidRPr="009D4201">
        <w:rPr>
          <w:rFonts w:ascii="Faruma" w:hAnsi="Faruma" w:cs="Faruma" w:hint="cs"/>
          <w:sz w:val="20"/>
          <w:szCs w:val="20"/>
          <w:rtl/>
          <w:lang w:bidi="dv-MV"/>
        </w:rPr>
        <w:t>)</w:t>
      </w:r>
    </w:p>
    <w:p w14:paraId="23D71D1C" w14:textId="4A14B06A" w:rsidR="00893474" w:rsidRPr="00A81242" w:rsidRDefault="00A81242" w:rsidP="00A81242">
      <w:pPr>
        <w:pStyle w:val="ListParagraph"/>
        <w:numPr>
          <w:ilvl w:val="0"/>
          <w:numId w:val="43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noProof/>
          <w:rtl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61E8E1F" wp14:editId="418797C0">
                <wp:simplePos x="0" y="0"/>
                <wp:positionH relativeFrom="column">
                  <wp:posOffset>427355</wp:posOffset>
                </wp:positionH>
                <wp:positionV relativeFrom="paragraph">
                  <wp:posOffset>749300</wp:posOffset>
                </wp:positionV>
                <wp:extent cx="1067435" cy="944880"/>
                <wp:effectExtent l="0" t="0" r="18415" b="266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12570" w14:textId="77777777" w:rsidR="005A6B02" w:rsidRDefault="005A6B02" w:rsidP="0064631A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45BA763A" w14:textId="77777777" w:rsidR="00507361" w:rsidRPr="00507361" w:rsidRDefault="00507361" w:rsidP="0064631A">
                            <w:pPr>
                              <w:rPr>
                                <w:rFonts w:cs="MV Boli"/>
                                <w:sz w:val="14"/>
                                <w:szCs w:val="14"/>
                                <w:rtl/>
                                <w:lang w:bidi="dv-MV"/>
                              </w:rPr>
                            </w:pPr>
                          </w:p>
                          <w:p w14:paraId="108623A4" w14:textId="147E6154" w:rsidR="005A6B02" w:rsidRPr="006D501E" w:rsidRDefault="005A6B02" w:rsidP="0064631A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 w:rsidR="00997B02"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1E8E1F" id="Text Box 3" o:spid="_x0000_s1027" type="#_x0000_t202" style="position:absolute;left:0;text-align:left;margin-left:33.65pt;margin-top:59pt;width:84.05pt;height:74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">
                <v:textbox>
                  <w:txbxContent>
                    <w:p w14:paraId="57812570" w14:textId="77777777" w:rsidR="005A6B02" w:rsidRDefault="005A6B02" w:rsidP="0064631A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45BA763A" w14:textId="77777777" w:rsidR="00507361" w:rsidRPr="00507361" w:rsidRDefault="00507361" w:rsidP="0064631A">
                      <w:pPr>
                        <w:rPr>
                          <w:rFonts w:cs="MV Boli"/>
                          <w:sz w:val="14"/>
                          <w:szCs w:val="14"/>
                          <w:rtl/>
                          <w:lang w:bidi="dv-MV"/>
                        </w:rPr>
                      </w:pPr>
                    </w:p>
                    <w:p w14:paraId="108623A4" w14:textId="147E6154" w:rsidR="005A6B02" w:rsidRPr="006D501E" w:rsidRDefault="005A6B02" w:rsidP="0064631A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 w:rsidR="00997B02"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 w:rsidR="0069678D"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 w:rsidR="0069678D">
        <w:rPr>
          <w:rFonts w:ascii="Faruma" w:hAnsi="Faruma" w:cs="Times New Roman" w:hint="cs"/>
          <w:sz w:val="20"/>
          <w:szCs w:val="20"/>
          <w:rtl/>
        </w:rPr>
        <w:t>،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="003E10AD"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="00E05AD1"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="003E10AD" w:rsidRPr="003E10AD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16549" w:rsidRPr="00116549" w14:paraId="76E60EDA" w14:textId="77777777" w:rsidTr="004A7481">
        <w:tc>
          <w:tcPr>
            <w:tcW w:w="1998" w:type="dxa"/>
          </w:tcPr>
          <w:p w14:paraId="4C6D2B40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13211317" w14:textId="4D629F81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</w:t>
            </w:r>
            <w:r w:rsidR="004A7481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</w:t>
            </w:r>
          </w:p>
        </w:tc>
      </w:tr>
      <w:tr w:rsidR="00116549" w:rsidRPr="00116549" w14:paraId="4B50392E" w14:textId="77777777" w:rsidTr="004A7481">
        <w:tc>
          <w:tcPr>
            <w:tcW w:w="1998" w:type="dxa"/>
          </w:tcPr>
          <w:p w14:paraId="72D4B58E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65460C3C" w14:textId="464CE06E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1E7DC4CA" w14:textId="77777777" w:rsidTr="004A7481">
        <w:tc>
          <w:tcPr>
            <w:tcW w:w="1998" w:type="dxa"/>
          </w:tcPr>
          <w:p w14:paraId="5FAE7C51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43E40AC3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16549" w:rsidRPr="00116549" w14:paraId="7C4B0E97" w14:textId="77777777" w:rsidTr="004A7481">
        <w:tc>
          <w:tcPr>
            <w:tcW w:w="1998" w:type="dxa"/>
          </w:tcPr>
          <w:p w14:paraId="59F34D14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65E0CDFB" w14:textId="2E8CD461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116549" w:rsidRPr="00116549" w14:paraId="2DC02E30" w14:textId="77777777" w:rsidTr="004A7481">
        <w:tc>
          <w:tcPr>
            <w:tcW w:w="1998" w:type="dxa"/>
          </w:tcPr>
          <w:p w14:paraId="667BB316" w14:textId="77777777" w:rsidR="0064631A" w:rsidRPr="00116549" w:rsidRDefault="0064631A" w:rsidP="00386D9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32923320" w14:textId="7E68DF7B" w:rsidR="00893474" w:rsidRPr="00116549" w:rsidRDefault="00893474" w:rsidP="00A8124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59776" behindDoc="1" locked="0" layoutInCell="1" allowOverlap="1" wp14:anchorId="3AAA7852" wp14:editId="507EBB2E">
                      <wp:simplePos x="0" y="0"/>
                      <wp:positionH relativeFrom="column">
                        <wp:posOffset>-2074545</wp:posOffset>
                      </wp:positionH>
                      <wp:positionV relativeFrom="paragraph">
                        <wp:posOffset>304800</wp:posOffset>
                      </wp:positionV>
                      <wp:extent cx="6012180" cy="364490"/>
                      <wp:effectExtent l="0" t="0" r="762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12180" cy="36449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7044BE8" w14:textId="77777777" w:rsidR="005A6B02" w:rsidRPr="005A6B02" w:rsidRDefault="005A6B02" w:rsidP="008C04DB">
                                  <w:pPr>
                                    <w:bidi/>
                                    <w:spacing w:after="0"/>
                                    <w:ind w:left="51"/>
                                    <w:jc w:val="both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0"/>
                                      <w:szCs w:val="20"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 </w:t>
                                  </w:r>
                                  <w:r w:rsidRPr="009E038C">
                                    <w:rPr>
                                      <w:rFonts w:ascii="Faruma" w:eastAsia="Times New Roman" w:hAnsi="Faruma" w:cs="Faruma"/>
                                      <w:b/>
                                      <w:bCs/>
                                      <w:rtl/>
                                      <w:lang w:bidi="dv-MV"/>
                                    </w:rPr>
                                    <w:t xml:space="preserve">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A7852" id="Rectangle 18" o:spid="_x0000_s1028" style="position:absolute;left:0;text-align:left;margin-left:-163.35pt;margin-top:24pt;width:473.4pt;height:28.7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" fillcolor="white [3201]" stroked="f" strokeweight="2pt">
                      <v:textbox>
                        <w:txbxContent>
                          <w:p w14:paraId="17044BE8" w14:textId="77777777" w:rsidR="005A6B02" w:rsidRPr="005A6B02" w:rsidRDefault="005A6B02" w:rsidP="008C04DB">
                            <w:pPr>
                              <w:bidi/>
                              <w:spacing w:after="0"/>
                              <w:ind w:left="51"/>
                              <w:jc w:val="both"/>
                              <w:rPr>
                                <w:rFonts w:ascii="Faruma" w:hAnsi="Faruma" w:cs="Faruma"/>
                                <w:b/>
                                <w:bCs/>
                                <w:sz w:val="20"/>
                                <w:szCs w:val="20"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 </w:t>
                            </w:r>
                            <w:r w:rsidRPr="009E038C">
                              <w:rPr>
                                <w:rFonts w:ascii="Faruma" w:eastAsia="Times New Roman" w:hAnsi="Faruma" w:cs="Faruma"/>
                                <w:b/>
                                <w:bCs/>
                                <w:rtl/>
                                <w:lang w:bidi="dv-MV"/>
                              </w:rPr>
                              <w:t xml:space="preserve">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4631A"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</w:t>
            </w:r>
            <w:r w:rsidR="00A81242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</w:t>
            </w:r>
          </w:p>
        </w:tc>
      </w:tr>
    </w:tbl>
    <w:p w14:paraId="7C817721" w14:textId="40F67E2C" w:rsidR="003B341C" w:rsidRPr="00116549" w:rsidRDefault="003B341C" w:rsidP="008C04DB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altName w:val="Segoe UI Symbol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7FFF3F40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9C9993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9264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9D4201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9D4201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77777777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 ވަނަ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36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61F4"/>
    <w:rsid w:val="00477EAF"/>
    <w:rsid w:val="00481A5C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262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B62D6"/>
    <w:rsid w:val="009C0050"/>
    <w:rsid w:val="009C57A2"/>
    <w:rsid w:val="009C6AEE"/>
    <w:rsid w:val="009D4201"/>
    <w:rsid w:val="009E038C"/>
    <w:rsid w:val="009F2B4F"/>
    <w:rsid w:val="009F4F12"/>
    <w:rsid w:val="00A01652"/>
    <w:rsid w:val="00A04C61"/>
    <w:rsid w:val="00A052CF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1242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75F65B6"/>
  <w15:docId w15:val="{24A7BCA8-3ED0-4D75-9FAD-AD55DB326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D164E6-46C5-44EA-B345-0C9895A10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23</cp:revision>
  <cp:lastPrinted>2021-04-28T07:29:00Z</cp:lastPrinted>
  <dcterms:created xsi:type="dcterms:W3CDTF">2021-06-06T08:56:00Z</dcterms:created>
  <dcterms:modified xsi:type="dcterms:W3CDTF">2021-06-07T09:27:00Z</dcterms:modified>
</cp:coreProperties>
</file>